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midwife with over [X years] of experience in providing holistic care to women and their families, I am thrilled to apply for the Midwife position at [Hospital/Clinic Name] in the United States Houston. Houston, a vibrant city known for its cultural diversity and robust healthcare infrastructure, aligns perfectly with my professional goals and passion for empowering women through personalized maternity care. This Cover Letter outlines my qualifications, experiences, and enthusiasm for contributing to the exceptional healthcare services that Houston offers.</w:t>
      </w:r>
    </w:p>
    <w:bookmarkStart w:id="20" w:name="professional-background-and-expertise"/>
    <w:p>
      <w:pPr>
        <w:pStyle w:val="Heading2"/>
      </w:pPr>
      <w:r>
        <w:t xml:space="preserve">Professional Background and Expertise</w:t>
      </w:r>
    </w:p>
    <w:p>
      <w:pPr>
        <w:pStyle w:val="FirstParagraph"/>
      </w:pPr>
      <w:r>
        <w:t xml:space="preserve">Throughout my career as a midwife, I have consistently prioritized patient-centered care, ensuring that every woman feels supported, informed, and empowered throughout her pregnancy, labor, and postpartum journey. My experience spans both clinical settings and community-based initiatives, allowing me to develop a comprehensive understanding of the unique needs of diverse populations. In the United States Houston area, where healthcare demands are as dynamic as its population, I have honed my skills in managing high-risk pregnancies, providing prenatal education, and facilitating natural birth experiences while remaining adaptable to medical interventions when necessary.</w:t>
      </w:r>
    </w:p>
    <w:p>
      <w:pPr>
        <w:pStyle w:val="BodyText"/>
      </w:pPr>
      <w:r>
        <w:t xml:space="preserve">One of my most rewarding experiences was working at [Previous Workplace or Clinic Name], where I collaborated with a multidisciplinary team to improve maternal outcomes for underserved communities. Houston’s growing population and the increasing demand for accessible, culturally sensitive healthcare make this city an ideal environment for a midwife like me. My ability to communicate effectively in multiple languages and my commitment to cultural competency have enabled me to build trust with patients from various backgrounds, which is essential in a city as diverse as Houston.</w:t>
      </w:r>
    </w:p>
    <w:bookmarkEnd w:id="20"/>
    <w:bookmarkStart w:id="21" w:name="Xa196e4ad9d2cb11ccc91061e4c7decff8838830"/>
    <w:p>
      <w:pPr>
        <w:pStyle w:val="Heading2"/>
      </w:pPr>
      <w:r>
        <w:t xml:space="preserve">Understanding of Houston’s Healthcare Landscape</w:t>
      </w:r>
    </w:p>
    <w:p>
      <w:pPr>
        <w:pStyle w:val="FirstParagraph"/>
      </w:pPr>
      <w:r>
        <w:t xml:space="preserve">The United States Houston region presents unique challenges and opportunities for midwives. With its sprawling urban landscape and a mix of urban and suburban communities, healthcare access can vary significantly. However, the city’s investment in healthcare innovation, including advanced maternity care facilities and community health programs, creates a fertile ground for midwives to thrive. I am particularly drawn to [Hospital/Clinic Name]’s reputation for excellence in women’s health services and its dedication to integrating midwifery into comprehensive care models.</w:t>
      </w:r>
    </w:p>
    <w:p>
      <w:pPr>
        <w:pStyle w:val="BodyText"/>
      </w:pPr>
      <w:r>
        <w:t xml:space="preserve">My knowledge of Houston’s healthcare system includes familiarity with local regulations, insurance coverage options, and community resources that support maternal health. For instance, I have worked with organizations such as [Local Health Organizations or Programs] to provide low-cost prenatal services and postpartum support to families in need. This experience has prepared me to navigate the complexities of healthcare delivery in Houston while ensuring that patients receive the care they deserve.</w:t>
      </w:r>
    </w:p>
    <w:bookmarkEnd w:id="21"/>
    <w:bookmarkStart w:id="22" w:name="key-strengths-and-values"/>
    <w:p>
      <w:pPr>
        <w:pStyle w:val="Heading2"/>
      </w:pPr>
      <w:r>
        <w:t xml:space="preserve">Key Strengths and Values</w:t>
      </w:r>
    </w:p>
    <w:p>
      <w:pPr>
        <w:pStyle w:val="FirstParagraph"/>
      </w:pPr>
      <w:r>
        <w:t xml:space="preserve">As a Midwife, I bring a unique blend of clinical expertise, empathy, and resilience. My approach is grounded in evidence-based practice, but I also recognize the importance of intuitive care that honors each woman’s preferences and values. In Houston’s fast-paced environment, I have developed strong organizational skills to manage multiple patients while maintaining a focus on quality care. Whether it’s delivering a baby in a bustling hospital or guiding a first-time mother through her prenatal appointments, I remain committed to creating positive birth experiences.</w:t>
      </w:r>
    </w:p>
    <w:p>
      <w:pPr>
        <w:pStyle w:val="BodyText"/>
      </w:pPr>
      <w:r>
        <w:t xml:space="preserve">Another core strength of mine is my ability to collaborate effectively with physicians, nurses, and other healthcare professionals. In Houston’s interconnected healthcare network, teamwork is essential to ensuring continuity of care. I have consistently demonstrated leadership in advocating for patient autonomy and promoting shared decision-making, which are critical components of midwifery practice.</w:t>
      </w:r>
    </w:p>
    <w:bookmarkEnd w:id="22"/>
    <w:bookmarkStart w:id="23" w:name="why-houston"/>
    <w:p>
      <w:pPr>
        <w:pStyle w:val="Heading2"/>
      </w:pPr>
      <w:r>
        <w:t xml:space="preserve">Why Houston?</w:t>
      </w:r>
    </w:p>
    <w:p>
      <w:pPr>
        <w:pStyle w:val="FirstParagraph"/>
      </w:pPr>
      <w:r>
        <w:t xml:space="preserve">The United States Houston offers a dynamic backdrop for a midwife to grow professionally and personally. The city’s diverse communities, coupled with its status as a hub for medical research and innovation, provide ample opportunities to contribute to meaningful advancements in maternity care. I am particularly inspired by Houston’s efforts to address health disparities and improve outcomes for vulnerable populations, which aligns with my own mission as a healthcare provider.</w:t>
      </w:r>
    </w:p>
    <w:p>
      <w:pPr>
        <w:pStyle w:val="BodyText"/>
      </w:pPr>
      <w:r>
        <w:t xml:space="preserve">Moreover, Houston’s vibrant culture and welcoming atmosphere make it an ideal place to build a career. The city’s commitment to fostering inclusivity and its rich tapestry of traditions create an environment where midwives can connect with patients on a deeper level. I am eager to contribute my skills to [Hospital/Clinic Name]’s mission of delivering compassionate, high-quality care while embracing the unique challenges and rewards of practicing in Houston.</w:t>
      </w:r>
    </w:p>
    <w:bookmarkEnd w:id="23"/>
    <w:bookmarkStart w:id="24" w:name="conclusion"/>
    <w:p>
      <w:pPr>
        <w:pStyle w:val="Heading2"/>
      </w:pPr>
      <w:r>
        <w:t xml:space="preserve">Conclusion</w:t>
      </w:r>
    </w:p>
    <w:p>
      <w:pPr>
        <w:pStyle w:val="FirstParagraph"/>
      </w:pPr>
      <w:r>
        <w:t xml:space="preserve">In conclusion, I am enthusiastic about the opportunity to join [Hospital/Clinic Name] as a Midwife and contribute to the health and well-being of women in the United States Houston area. My experience, values, and dedication to patient-centered care make me a strong candidate for this role. I would welcome the chance to discuss how my background aligns with your team’s goals and how I can support your mission of excellence in maternity care.</w:t>
      </w:r>
    </w:p>
    <w:p>
      <w:pPr>
        <w:pStyle w:val="BodyText"/>
      </w:pPr>
      <w:r>
        <w:t xml:space="preserve">Thank you for considering my application. I look forward to the possibility of contributing to [Hospital/Clinic Name]’s continued success and making a meaningful difference in the lives of women and families in Houst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United States Houston</dc:title>
  <dc:creator/>
  <cp:keywords/>
  <dcterms:created xsi:type="dcterms:W3CDTF">2026-07-24T10:16:21Z</dcterms:created>
  <dcterms:modified xsi:type="dcterms:W3CDTF">2026-07-24T10:16:21Z</dcterms:modified>
</cp:coreProperties>
</file>

<file path=docProps/custom.xml><?xml version="1.0" encoding="utf-8"?>
<Properties xmlns="http://schemas.openxmlformats.org/officeDocument/2006/custom-properties" xmlns:vt="http://schemas.openxmlformats.org/officeDocument/2006/docPropsVTypes"/>
</file>